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Mr. Ryan Francom</w:t>
      </w:r>
      <w:r w:rsidRPr="00104851">
        <w:rPr>
          <w:rFonts w:ascii="Lato" w:hAnsi="Lato" w:cs="Arial"/>
          <w:color w:val="000000"/>
          <w:sz w:val="19"/>
          <w:szCs w:val="19"/>
        </w:rPr>
        <w:br/>
        <w:t>456 Somewhere Road</w:t>
      </w:r>
      <w:r w:rsidRPr="00104851">
        <w:rPr>
          <w:rFonts w:ascii="Lato" w:hAnsi="Lato" w:cs="Arial"/>
          <w:color w:val="000000"/>
          <w:sz w:val="19"/>
          <w:szCs w:val="19"/>
        </w:rPr>
        <w:br/>
        <w:t>Best Town, Best State 88888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1/1/2010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Bill Stevenson</w:t>
      </w:r>
      <w:r w:rsidRPr="00104851">
        <w:rPr>
          <w:rFonts w:ascii="Lato" w:hAnsi="Lato" w:cs="Arial"/>
          <w:color w:val="000000"/>
          <w:sz w:val="19"/>
          <w:szCs w:val="19"/>
        </w:rPr>
        <w:br/>
        <w:t>XYZ Charity</w:t>
      </w:r>
      <w:r w:rsidRPr="00104851">
        <w:rPr>
          <w:rFonts w:ascii="Lato" w:hAnsi="Lato" w:cs="Arial"/>
          <w:color w:val="000000"/>
          <w:sz w:val="19"/>
          <w:szCs w:val="19"/>
        </w:rPr>
        <w:br/>
        <w:t>123 Anywhere Street</w:t>
      </w:r>
      <w:r w:rsidRPr="00104851">
        <w:rPr>
          <w:rFonts w:ascii="Lato" w:hAnsi="Lato" w:cs="Arial"/>
          <w:color w:val="000000"/>
          <w:sz w:val="19"/>
          <w:szCs w:val="19"/>
        </w:rPr>
        <w:br/>
        <w:t>Somewhereville, Best State 88889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Dear Mr. Stevenson,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I am writing to request a copy of a donation receipt for tax purposes. Can you please send us a copy of our donation receipt for the 2009 calendar year? We made two donations totaling $500 dollars. We look forward to your prompt reply.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Sincerely,</w:t>
      </w:r>
    </w:p>
    <w:p w:rsidR="00104851" w:rsidRPr="00104851" w:rsidRDefault="00104851" w:rsidP="00104851">
      <w:pPr>
        <w:pStyle w:val="NormalWeb"/>
        <w:shd w:val="clear" w:color="auto" w:fill="FFFFFF"/>
        <w:spacing w:line="336" w:lineRule="atLeast"/>
        <w:rPr>
          <w:rFonts w:ascii="Lato" w:hAnsi="Lato" w:cs="Arial"/>
          <w:color w:val="000000"/>
          <w:sz w:val="19"/>
          <w:szCs w:val="19"/>
        </w:rPr>
      </w:pPr>
      <w:r w:rsidRPr="00104851">
        <w:rPr>
          <w:rFonts w:ascii="Lato" w:hAnsi="Lato" w:cs="Arial"/>
          <w:color w:val="000000"/>
          <w:sz w:val="19"/>
          <w:szCs w:val="19"/>
        </w:rPr>
        <w:t>Ryan Francom</w:t>
      </w:r>
    </w:p>
    <w:p w:rsidR="009738C3" w:rsidRPr="00104851" w:rsidRDefault="009738C3">
      <w:pPr>
        <w:rPr>
          <w:rFonts w:ascii="Lato" w:hAnsi="Lato"/>
        </w:rPr>
      </w:pPr>
    </w:p>
    <w:sectPr w:rsidR="009738C3" w:rsidRPr="00104851" w:rsidSect="009738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NDM0MzKyMDUxMDdS0lEKTi0uzszPAykwqgUAtmOFyywAAAA="/>
  </w:docVars>
  <w:rsids>
    <w:rsidRoot w:val="00104851"/>
    <w:rsid w:val="00104851"/>
    <w:rsid w:val="0014564F"/>
    <w:rsid w:val="00730EF0"/>
    <w:rsid w:val="009738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38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48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677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0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1-01-05T10:29:00Z</dcterms:created>
  <dcterms:modified xsi:type="dcterms:W3CDTF">2021-01-22T03:50:00Z</dcterms:modified>
</cp:coreProperties>
</file>